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223D9D" w14:textId="4F2CFEE2" w:rsidR="00DB19EE" w:rsidRPr="00374529" w:rsidRDefault="00DB19EE" w:rsidP="00DB19E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74529">
        <w:rPr>
          <w:rFonts w:ascii="Times New Roman" w:hAnsi="Times New Roman" w:cs="Times New Roman"/>
          <w:b/>
          <w:sz w:val="24"/>
          <w:szCs w:val="24"/>
        </w:rPr>
        <w:t>061004T4ICT</w:t>
      </w:r>
    </w:p>
    <w:p w14:paraId="6A26269C" w14:textId="77777777" w:rsidR="00DB19EE" w:rsidRPr="00374529" w:rsidRDefault="00DB19EE" w:rsidP="00DB19EE">
      <w:pPr>
        <w:pStyle w:val="Heading1"/>
        <w:ind w:left="0"/>
        <w:jc w:val="left"/>
        <w:rPr>
          <w:rFonts w:cs="Times New Roman"/>
          <w:szCs w:val="24"/>
        </w:rPr>
      </w:pPr>
      <w:r w:rsidRPr="00374529">
        <w:rPr>
          <w:rFonts w:cs="Times New Roman"/>
          <w:szCs w:val="24"/>
        </w:rPr>
        <w:t>ICT ASSISTANT LEVEL 4</w:t>
      </w:r>
    </w:p>
    <w:p w14:paraId="12DDF011" w14:textId="666D5A6B" w:rsidR="00DB19EE" w:rsidRPr="00374529" w:rsidRDefault="00DB19EE" w:rsidP="00DB19EE">
      <w:pPr>
        <w:pStyle w:val="Heading1"/>
        <w:ind w:left="0"/>
        <w:jc w:val="left"/>
        <w:rPr>
          <w:rFonts w:cs="Times New Roman"/>
          <w:szCs w:val="24"/>
        </w:rPr>
      </w:pPr>
      <w:r w:rsidRPr="00374529">
        <w:rPr>
          <w:rFonts w:cs="Times New Roman"/>
          <w:szCs w:val="24"/>
        </w:rPr>
        <w:t>IT/OS/ICT/CC/01/4/A</w:t>
      </w:r>
    </w:p>
    <w:p w14:paraId="0E70D425" w14:textId="77777777" w:rsidR="00DB19EE" w:rsidRPr="00374529" w:rsidRDefault="00DB19EE" w:rsidP="00DB19E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74529">
        <w:rPr>
          <w:rFonts w:ascii="Times New Roman" w:hAnsi="Times New Roman" w:cs="Times New Roman"/>
          <w:b/>
          <w:bCs/>
          <w:sz w:val="24"/>
          <w:szCs w:val="24"/>
        </w:rPr>
        <w:t xml:space="preserve">USE OF ICT DEVICES </w:t>
      </w:r>
    </w:p>
    <w:p w14:paraId="71358067" w14:textId="1B53243C" w:rsidR="00DB19EE" w:rsidRPr="00374529" w:rsidRDefault="007837C3" w:rsidP="00DB19E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74529">
        <w:rPr>
          <w:rFonts w:ascii="Times New Roman" w:hAnsi="Times New Roman" w:cs="Times New Roman"/>
          <w:b/>
          <w:sz w:val="24"/>
          <w:szCs w:val="24"/>
        </w:rPr>
        <w:t xml:space="preserve">NOV. /DEC. 2022 </w:t>
      </w:r>
    </w:p>
    <w:p w14:paraId="2C8BD5B2" w14:textId="77777777" w:rsidR="00DB19EE" w:rsidRPr="00374529" w:rsidRDefault="00DB19EE" w:rsidP="00DB19EE">
      <w:pPr>
        <w:spacing w:after="219"/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bookmarkStart w:id="0" w:name="_GoBack"/>
      <w:bookmarkEnd w:id="0"/>
    </w:p>
    <w:p w14:paraId="0B91E542" w14:textId="77777777" w:rsidR="00DB19EE" w:rsidRPr="00374529" w:rsidRDefault="00DB19EE" w:rsidP="00DB19EE">
      <w:pPr>
        <w:spacing w:after="192"/>
        <w:ind w:left="540"/>
        <w:jc w:val="center"/>
        <w:rPr>
          <w:rFonts w:ascii="Times New Roman" w:hAnsi="Times New Roman" w:cs="Times New Roman"/>
          <w:sz w:val="24"/>
          <w:szCs w:val="24"/>
        </w:rPr>
      </w:pPr>
    </w:p>
    <w:p w14:paraId="7714D569" w14:textId="77777777" w:rsidR="00DB19EE" w:rsidRPr="00374529" w:rsidRDefault="00DB19EE" w:rsidP="00DB19EE">
      <w:pPr>
        <w:spacing w:after="192"/>
        <w:ind w:left="540"/>
        <w:jc w:val="center"/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D24A95E" wp14:editId="02826CA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4C2570" w14:textId="77777777" w:rsidR="00DB19EE" w:rsidRPr="00374529" w:rsidRDefault="00DB19EE" w:rsidP="00DB19EE">
      <w:pPr>
        <w:tabs>
          <w:tab w:val="left" w:pos="0"/>
          <w:tab w:val="left" w:pos="360"/>
        </w:tabs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/>
          <w:sz w:val="24"/>
          <w:szCs w:val="24"/>
        </w:rPr>
        <w:t>THE KENYA NATIONAL EXAMINATIONS COUNCIL</w:t>
      </w:r>
    </w:p>
    <w:p w14:paraId="0545231E" w14:textId="77777777" w:rsidR="00DB19EE" w:rsidRPr="00374529" w:rsidRDefault="00DB19EE" w:rsidP="00DB19EE">
      <w:pPr>
        <w:spacing w:after="192"/>
        <w:ind w:left="540"/>
        <w:jc w:val="center"/>
        <w:rPr>
          <w:rFonts w:ascii="Times New Roman" w:hAnsi="Times New Roman" w:cs="Times New Roman"/>
          <w:sz w:val="24"/>
          <w:szCs w:val="24"/>
        </w:rPr>
      </w:pPr>
    </w:p>
    <w:p w14:paraId="4860D8E4" w14:textId="77777777" w:rsidR="00DB19EE" w:rsidRPr="00374529" w:rsidRDefault="00DB19EE" w:rsidP="00DB19EE">
      <w:pPr>
        <w:spacing w:after="192"/>
        <w:ind w:left="540"/>
        <w:jc w:val="center"/>
        <w:rPr>
          <w:rFonts w:ascii="Times New Roman" w:hAnsi="Times New Roman" w:cs="Times New Roman"/>
          <w:sz w:val="24"/>
          <w:szCs w:val="24"/>
        </w:rPr>
      </w:pPr>
    </w:p>
    <w:p w14:paraId="466D7600" w14:textId="77777777" w:rsidR="00DB19EE" w:rsidRPr="00374529" w:rsidRDefault="00DB19EE" w:rsidP="00DB19EE">
      <w:pPr>
        <w:spacing w:after="163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/>
          <w:sz w:val="24"/>
          <w:szCs w:val="24"/>
        </w:rPr>
        <w:t xml:space="preserve">PRACTICAL ASSESSMENT </w:t>
      </w:r>
    </w:p>
    <w:p w14:paraId="11B92597" w14:textId="77777777" w:rsidR="008F76F6" w:rsidRDefault="008F76F6" w:rsidP="00DB19EE">
      <w:pPr>
        <w:spacing w:after="158"/>
        <w:ind w:left="1085" w:right="715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54A94D" w14:textId="1F76F86F" w:rsidR="00DB19EE" w:rsidRPr="00374529" w:rsidRDefault="00DB19EE" w:rsidP="00DB19EE">
      <w:pPr>
        <w:spacing w:after="158"/>
        <w:ind w:left="1085" w:right="71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/>
          <w:sz w:val="24"/>
          <w:szCs w:val="24"/>
        </w:rPr>
        <w:t>Time: 2 HOURS</w:t>
      </w:r>
    </w:p>
    <w:p w14:paraId="62520451" w14:textId="77777777" w:rsidR="004519BF" w:rsidRDefault="004519BF" w:rsidP="00DB19EE">
      <w:pPr>
        <w:spacing w:after="113"/>
        <w:ind w:right="84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EFDDDD" w14:textId="77777777" w:rsidR="00DB19EE" w:rsidRPr="00374529" w:rsidRDefault="00DB19EE" w:rsidP="00DB19EE">
      <w:pPr>
        <w:spacing w:after="113"/>
        <w:ind w:right="847"/>
        <w:jc w:val="center"/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F1F60E4" w14:textId="77777777" w:rsidR="00DB19EE" w:rsidRPr="00374529" w:rsidRDefault="00DB19EE" w:rsidP="00DB19E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452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NSTRUCTIONS TO CANDIDATE </w:t>
      </w:r>
    </w:p>
    <w:p w14:paraId="0E778FE1" w14:textId="77777777" w:rsidR="00DB19EE" w:rsidRPr="00374529" w:rsidRDefault="00DB19EE" w:rsidP="00DB19EE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eastAsia="en-ZA"/>
        </w:rPr>
      </w:pPr>
      <w:r w:rsidRPr="00374529">
        <w:rPr>
          <w:rFonts w:ascii="Times New Roman" w:hAnsi="Times New Roman" w:cs="Times New Roman"/>
          <w:sz w:val="24"/>
          <w:szCs w:val="24"/>
          <w:lang w:eastAsia="en-ZA"/>
        </w:rPr>
        <w:t>You have 10 minutes to familiarize yourself with working station.</w:t>
      </w:r>
    </w:p>
    <w:p w14:paraId="1BD75DEB" w14:textId="48435199" w:rsidR="00DB19EE" w:rsidRPr="00374529" w:rsidRDefault="00DB19EE" w:rsidP="00DB19EE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eastAsia="en-ZA"/>
        </w:rPr>
      </w:pPr>
      <w:r w:rsidRPr="00374529">
        <w:rPr>
          <w:rFonts w:ascii="Times New Roman" w:hAnsi="Times New Roman" w:cs="Times New Roman"/>
          <w:sz w:val="24"/>
          <w:szCs w:val="24"/>
          <w:lang w:eastAsia="en-ZA"/>
        </w:rPr>
        <w:t xml:space="preserve">You have </w:t>
      </w:r>
      <w:r w:rsidRPr="00374529">
        <w:rPr>
          <w:rFonts w:ascii="Times New Roman" w:hAnsi="Times New Roman" w:cs="Times New Roman"/>
          <w:b/>
          <w:bCs/>
          <w:sz w:val="24"/>
          <w:szCs w:val="24"/>
          <w:lang w:eastAsia="en-ZA"/>
        </w:rPr>
        <w:t>2 HOURS</w:t>
      </w:r>
      <w:r w:rsidRPr="00374529">
        <w:rPr>
          <w:rFonts w:ascii="Times New Roman" w:hAnsi="Times New Roman" w:cs="Times New Roman"/>
          <w:sz w:val="24"/>
          <w:szCs w:val="24"/>
          <w:lang w:eastAsia="en-ZA"/>
        </w:rPr>
        <w:t xml:space="preserve"> to perform the </w:t>
      </w:r>
      <w:r w:rsidR="00374529" w:rsidRPr="00374529">
        <w:rPr>
          <w:rFonts w:ascii="Times New Roman" w:hAnsi="Times New Roman" w:cs="Times New Roman"/>
          <w:b/>
          <w:sz w:val="24"/>
          <w:szCs w:val="24"/>
          <w:lang w:eastAsia="en-ZA"/>
        </w:rPr>
        <w:t>ALL</w:t>
      </w:r>
      <w:r w:rsidRPr="00374529">
        <w:rPr>
          <w:rFonts w:ascii="Times New Roman" w:hAnsi="Times New Roman" w:cs="Times New Roman"/>
          <w:sz w:val="24"/>
          <w:szCs w:val="24"/>
          <w:lang w:eastAsia="en-ZA"/>
        </w:rPr>
        <w:t xml:space="preserve"> tasks.</w:t>
      </w:r>
    </w:p>
    <w:p w14:paraId="303AB62C" w14:textId="77777777" w:rsidR="00DB19EE" w:rsidRPr="00374529" w:rsidRDefault="00DB19EE" w:rsidP="00DB19EE">
      <w:pPr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eastAsia="en-ZA"/>
        </w:rPr>
      </w:pPr>
      <w:r w:rsidRPr="00374529">
        <w:rPr>
          <w:rFonts w:ascii="Times New Roman" w:hAnsi="Times New Roman" w:cs="Times New Roman"/>
          <w:sz w:val="24"/>
          <w:szCs w:val="24"/>
          <w:lang w:eastAsia="en-ZA"/>
        </w:rPr>
        <w:t>Back up all you work on the CD provided.</w:t>
      </w:r>
    </w:p>
    <w:p w14:paraId="4CF0DCC9" w14:textId="77777777" w:rsidR="00DB19EE" w:rsidRPr="00374529" w:rsidRDefault="00DB19E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52D81F" w14:textId="77777777" w:rsidR="00DB19EE" w:rsidRPr="00374529" w:rsidRDefault="00DB19E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21A824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3C3D1A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00E7FD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D08AB6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662BA1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A48C36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A3F3D1" w14:textId="77777777" w:rsidR="00A9347E" w:rsidRPr="00374529" w:rsidRDefault="00A9347E" w:rsidP="00DB19E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425833" w14:textId="013F4F02" w:rsidR="00DB19EE" w:rsidRPr="00374529" w:rsidRDefault="00FE27E6" w:rsidP="00DB19EE">
      <w:pPr>
        <w:spacing w:after="115"/>
        <w:ind w:left="1085" w:right="1036" w:hanging="1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paper consists of TWO (2</w:t>
      </w:r>
      <w:r w:rsidR="00DB19EE" w:rsidRPr="00374529">
        <w:rPr>
          <w:rFonts w:ascii="Times New Roman" w:eastAsia="Times New Roman" w:hAnsi="Times New Roman" w:cs="Times New Roman"/>
          <w:b/>
          <w:sz w:val="24"/>
          <w:szCs w:val="24"/>
        </w:rPr>
        <w:t xml:space="preserve">) printed pages </w:t>
      </w:r>
    </w:p>
    <w:p w14:paraId="663E516D" w14:textId="77777777" w:rsidR="00DB19EE" w:rsidRPr="00374529" w:rsidRDefault="00DB19EE" w:rsidP="00DB19EE">
      <w:pPr>
        <w:spacing w:after="0" w:line="357" w:lineRule="auto"/>
        <w:ind w:left="1085" w:right="1037" w:hanging="10"/>
        <w:jc w:val="center"/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/>
          <w:sz w:val="24"/>
          <w:szCs w:val="24"/>
        </w:rPr>
        <w:t>Candidates should check the question paper to ascertain that all pages are printed as indicated and that no questions are missing</w:t>
      </w:r>
      <w:r w:rsidRPr="003745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C6A593" w14:textId="77777777" w:rsidR="00DB19EE" w:rsidRPr="00374529" w:rsidRDefault="00DB19EE" w:rsidP="00DB19EE">
      <w:pPr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pPr w:leftFromText="180" w:rightFromText="180" w:horzAnchor="page" w:tblpX="1941" w:tblpY="622"/>
        <w:tblW w:w="94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6"/>
        <w:gridCol w:w="4830"/>
      </w:tblGrid>
      <w:tr w:rsidR="00DB19EE" w:rsidRPr="00374529" w14:paraId="3F628779" w14:textId="77777777" w:rsidTr="00A9347E">
        <w:trPr>
          <w:trHeight w:val="414"/>
        </w:trPr>
        <w:tc>
          <w:tcPr>
            <w:tcW w:w="9496" w:type="dxa"/>
            <w:gridSpan w:val="2"/>
          </w:tcPr>
          <w:p w14:paraId="02CAF696" w14:textId="77777777" w:rsidR="00DB19EE" w:rsidRPr="00374529" w:rsidRDefault="00DB19EE" w:rsidP="00A9347E">
            <w:pPr>
              <w:pStyle w:val="TableParagraph"/>
              <w:spacing w:line="275" w:lineRule="exact"/>
              <w:ind w:left="4204" w:right="4201"/>
              <w:jc w:val="center"/>
              <w:rPr>
                <w:b/>
                <w:sz w:val="24"/>
                <w:szCs w:val="24"/>
              </w:rPr>
            </w:pPr>
            <w:r w:rsidRPr="00374529">
              <w:rPr>
                <w:b/>
                <w:sz w:val="24"/>
                <w:szCs w:val="24"/>
              </w:rPr>
              <w:lastRenderedPageBreak/>
              <w:t>Resources</w:t>
            </w:r>
          </w:p>
        </w:tc>
      </w:tr>
      <w:tr w:rsidR="00DB19EE" w:rsidRPr="00374529" w14:paraId="0CC6909B" w14:textId="77777777" w:rsidTr="00FE27E6">
        <w:trPr>
          <w:trHeight w:val="1914"/>
        </w:trPr>
        <w:tc>
          <w:tcPr>
            <w:tcW w:w="4666" w:type="dxa"/>
          </w:tcPr>
          <w:p w14:paraId="1DAD3CD6" w14:textId="77777777" w:rsidR="00A9347E" w:rsidRPr="00374529" w:rsidRDefault="00A9347E" w:rsidP="00A9347E">
            <w:pPr>
              <w:pStyle w:val="ListParagraph"/>
              <w:numPr>
                <w:ilvl w:val="0"/>
                <w:numId w:val="31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>Mouse</w:t>
            </w:r>
          </w:p>
          <w:p w14:paraId="1A03AA2C" w14:textId="77777777" w:rsidR="00A9347E" w:rsidRPr="00374529" w:rsidRDefault="00A9347E" w:rsidP="00A9347E">
            <w:pPr>
              <w:pStyle w:val="ListParagraph"/>
              <w:numPr>
                <w:ilvl w:val="0"/>
                <w:numId w:val="31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>Monitor</w:t>
            </w:r>
          </w:p>
          <w:p w14:paraId="19A417F4" w14:textId="77777777" w:rsidR="00A9347E" w:rsidRPr="00374529" w:rsidRDefault="00A9347E" w:rsidP="00A9347E">
            <w:pPr>
              <w:pStyle w:val="ListParagraph"/>
              <w:numPr>
                <w:ilvl w:val="0"/>
                <w:numId w:val="31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>Keyboard</w:t>
            </w:r>
          </w:p>
          <w:p w14:paraId="4737A76F" w14:textId="77777777" w:rsidR="00A9347E" w:rsidRPr="00374529" w:rsidRDefault="00A9347E" w:rsidP="00A9347E">
            <w:pPr>
              <w:pStyle w:val="ListParagraph"/>
              <w:numPr>
                <w:ilvl w:val="0"/>
                <w:numId w:val="31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>CPU</w:t>
            </w:r>
          </w:p>
          <w:p w14:paraId="1A695603" w14:textId="0A9BFFB3" w:rsidR="00DB19EE" w:rsidRPr="00374529" w:rsidRDefault="00DB19EE" w:rsidP="00A9347E">
            <w:pPr>
              <w:pStyle w:val="TableParagraph"/>
              <w:tabs>
                <w:tab w:val="left" w:pos="443"/>
                <w:tab w:val="left" w:pos="444"/>
              </w:tabs>
              <w:spacing w:before="135"/>
              <w:ind w:left="443"/>
              <w:rPr>
                <w:sz w:val="24"/>
                <w:szCs w:val="24"/>
              </w:rPr>
            </w:pPr>
          </w:p>
        </w:tc>
        <w:tc>
          <w:tcPr>
            <w:tcW w:w="4830" w:type="dxa"/>
          </w:tcPr>
          <w:p w14:paraId="309DA139" w14:textId="77777777" w:rsidR="00A9347E" w:rsidRPr="00374529" w:rsidRDefault="00A9347E" w:rsidP="00A9347E">
            <w:pPr>
              <w:pStyle w:val="ListParagraph"/>
              <w:numPr>
                <w:ilvl w:val="0"/>
                <w:numId w:val="30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>Power cables</w:t>
            </w:r>
          </w:p>
          <w:p w14:paraId="2A3EC201" w14:textId="77777777" w:rsidR="00A9347E" w:rsidRPr="00374529" w:rsidRDefault="00A9347E" w:rsidP="00A9347E">
            <w:pPr>
              <w:pStyle w:val="ListParagraph"/>
              <w:numPr>
                <w:ilvl w:val="0"/>
                <w:numId w:val="30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PS </w:t>
            </w:r>
          </w:p>
          <w:p w14:paraId="44A55FFA" w14:textId="77777777" w:rsidR="00A9347E" w:rsidRPr="00374529" w:rsidRDefault="00A9347E" w:rsidP="00A9347E">
            <w:pPr>
              <w:pStyle w:val="ListParagraph"/>
              <w:numPr>
                <w:ilvl w:val="0"/>
                <w:numId w:val="30"/>
              </w:numPr>
              <w:tabs>
                <w:tab w:val="left" w:pos="567"/>
                <w:tab w:val="right" w:pos="9639"/>
              </w:tabs>
              <w:spacing w:after="0" w:line="360" w:lineRule="auto"/>
              <w:ind w:right="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529">
              <w:rPr>
                <w:rFonts w:ascii="Times New Roman" w:hAnsi="Times New Roman" w:cs="Times New Roman"/>
                <w:b/>
                <w:sz w:val="24"/>
                <w:szCs w:val="24"/>
              </w:rPr>
              <w:t>Compact disk.</w:t>
            </w:r>
          </w:p>
          <w:p w14:paraId="0AC398B8" w14:textId="175FDBD4" w:rsidR="00DB19EE" w:rsidRPr="00374529" w:rsidRDefault="00A9347E" w:rsidP="00A9347E">
            <w:pPr>
              <w:pStyle w:val="TableParagraph"/>
              <w:numPr>
                <w:ilvl w:val="0"/>
                <w:numId w:val="30"/>
              </w:numPr>
              <w:tabs>
                <w:tab w:val="left" w:pos="458"/>
                <w:tab w:val="left" w:pos="459"/>
              </w:tabs>
              <w:spacing w:before="138"/>
              <w:rPr>
                <w:sz w:val="24"/>
                <w:szCs w:val="24"/>
              </w:rPr>
            </w:pPr>
            <w:r w:rsidRPr="00374529">
              <w:rPr>
                <w:b/>
                <w:sz w:val="24"/>
                <w:szCs w:val="24"/>
              </w:rPr>
              <w:t>VGA cables</w:t>
            </w:r>
          </w:p>
        </w:tc>
      </w:tr>
    </w:tbl>
    <w:p w14:paraId="12E3E4EB" w14:textId="4EBD87FE" w:rsidR="00A9347E" w:rsidRPr="00374529" w:rsidRDefault="00A9347E" w:rsidP="00374529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4529">
        <w:rPr>
          <w:rFonts w:ascii="Times New Roman" w:hAnsi="Times New Roman" w:cs="Times New Roman"/>
          <w:sz w:val="24"/>
          <w:szCs w:val="24"/>
        </w:rPr>
        <w:t xml:space="preserve">You have been provided with the following resources </w:t>
      </w:r>
    </w:p>
    <w:p w14:paraId="1E190CB8" w14:textId="77777777" w:rsidR="00A9347E" w:rsidRPr="00374529" w:rsidRDefault="00A9347E" w:rsidP="004263B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EB79DC" w14:textId="7069A926" w:rsidR="003209C6" w:rsidRPr="00374529" w:rsidRDefault="008F76F6" w:rsidP="0076713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SKS</w:t>
      </w:r>
    </w:p>
    <w:p w14:paraId="12AEA92B" w14:textId="77777777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Start the computer. 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(2marks)</w:t>
      </w:r>
    </w:p>
    <w:p w14:paraId="519C8B98" w14:textId="74DDC0BE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reate a folder on the desktop and name it ICT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3 marks)</w:t>
      </w:r>
    </w:p>
    <w:p w14:paraId="7DA4302A" w14:textId="77777777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Open a word document and </w:t>
      </w:r>
      <w:r w:rsidR="00332689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ame it CDACC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(3 marks)</w:t>
      </w:r>
    </w:p>
    <w:p w14:paraId="1ED8B551" w14:textId="57C7B0F6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in the WORD document cr</w:t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ated above on the task bar.</w:t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2 marks)</w:t>
      </w:r>
    </w:p>
    <w:p w14:paraId="7AB0BA37" w14:textId="02C4382A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nter a drop cap of you</w:t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r name on the word document.</w:t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3 marks)</w:t>
      </w:r>
    </w:p>
    <w:p w14:paraId="68E4CF5B" w14:textId="77777777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sert a blank page on the word document</w:t>
      </w:r>
      <w:r w:rsidR="007410BE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d name the pages automated.</w:t>
      </w:r>
      <w:r w:rsidR="007410BE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2 mark)</w:t>
      </w:r>
    </w:p>
    <w:p w14:paraId="2CF3CE2C" w14:textId="109E2004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Enter a header </w:t>
      </w:r>
      <w:r w:rsidR="007410BE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nd footer </w:t>
      </w:r>
      <w:r w:rsidR="00B956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with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your name on the document</w:t>
      </w:r>
      <w:r w:rsidR="007410BE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3 marks)</w:t>
      </w:r>
    </w:p>
    <w:p w14:paraId="1350FC72" w14:textId="77777777" w:rsidR="00B9564D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Create a </w:t>
      </w:r>
      <w:r w:rsidR="00B9564D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Vertical 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water mark </w:t>
      </w:r>
      <w:r w:rsidR="00B956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with the word</w:t>
      </w:r>
      <w:r w:rsidR="00B9564D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CONFINDENTIAL on</w:t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 document</w:t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</w:p>
    <w:p w14:paraId="203927FB" w14:textId="3DFFA45B" w:rsidR="003209C6" w:rsidRPr="00374529" w:rsidRDefault="003209C6" w:rsidP="00B9564D">
      <w:pPr>
        <w:pStyle w:val="ListParagraph"/>
        <w:spacing w:after="160" w:line="480" w:lineRule="auto"/>
        <w:ind w:left="7200" w:firstLine="72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2 marks)</w:t>
      </w:r>
    </w:p>
    <w:p w14:paraId="4BBF924A" w14:textId="5D37D466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Draw a table and </w:t>
      </w:r>
      <w:r w:rsidR="00B956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ype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 5 subjects you are taking. Insert auto numbering on the subjects and insert the marks for each and the subject teacher each on its own row.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6E371A"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6 marks)</w:t>
      </w:r>
    </w:p>
    <w:p w14:paraId="0F5BED03" w14:textId="77777777" w:rsidR="003209C6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Label the headings of your table in italics.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(2 marks)</w:t>
      </w:r>
    </w:p>
    <w:p w14:paraId="54A0548B" w14:textId="77777777" w:rsidR="006E0D98" w:rsidRPr="00374529" w:rsidRDefault="003209C6" w:rsidP="003209C6">
      <w:pPr>
        <w:pStyle w:val="ListParagraph"/>
        <w:numPr>
          <w:ilvl w:val="0"/>
          <w:numId w:val="25"/>
        </w:numPr>
        <w:spacing w:after="16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Save the work on the folder created. </w:t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37452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(2 marks</w:t>
      </w:r>
    </w:p>
    <w:p w14:paraId="12FF9E29" w14:textId="6CBFD893" w:rsidR="009A1ED9" w:rsidRPr="009A1ED9" w:rsidRDefault="009A1ED9" w:rsidP="009A1ED9">
      <w:pPr>
        <w:pStyle w:val="ListParagraph"/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9A1ED9">
        <w:rPr>
          <w:rFonts w:ascii="Times New Roman" w:hAnsi="Times New Roman" w:cs="Times New Roman"/>
          <w:b/>
          <w:sz w:val="28"/>
          <w:szCs w:val="28"/>
        </w:rPr>
        <w:t>THIS IS THE LAST PRINTED PAGE.</w:t>
      </w:r>
    </w:p>
    <w:p w14:paraId="25D84B23" w14:textId="77777777" w:rsidR="006E0D98" w:rsidRPr="00374529" w:rsidRDefault="006E0D98" w:rsidP="004263B3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C7541B" w14:textId="77777777" w:rsidR="006E0D98" w:rsidRPr="00374529" w:rsidRDefault="006E0D98" w:rsidP="004263B3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6E0D98" w:rsidRPr="00374529" w:rsidSect="00AA2E02">
      <w:headerReference w:type="default" r:id="rId8"/>
      <w:footerReference w:type="default" r:id="rId9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A96EB2" w14:textId="77777777" w:rsidR="007119CD" w:rsidRDefault="007119CD" w:rsidP="008A53B3">
      <w:pPr>
        <w:spacing w:after="0" w:line="240" w:lineRule="auto"/>
      </w:pPr>
      <w:r>
        <w:separator/>
      </w:r>
    </w:p>
  </w:endnote>
  <w:endnote w:type="continuationSeparator" w:id="0">
    <w:p w14:paraId="401B2A77" w14:textId="77777777" w:rsidR="007119CD" w:rsidRDefault="007119CD" w:rsidP="008A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176775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8AB0D9F" w14:textId="3679290F" w:rsidR="008A53B3" w:rsidRPr="008A53B3" w:rsidRDefault="008A53B3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53B3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="003F5777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="003F5777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A2D3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="003F5777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A53B3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3F5777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="003F5777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A2D3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="003F5777" w:rsidRPr="008A5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364122" w14:textId="77777777" w:rsidR="008A53B3" w:rsidRDefault="008A53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391487" w14:textId="77777777" w:rsidR="007119CD" w:rsidRDefault="007119CD" w:rsidP="008A53B3">
      <w:pPr>
        <w:spacing w:after="0" w:line="240" w:lineRule="auto"/>
      </w:pPr>
      <w:r>
        <w:separator/>
      </w:r>
    </w:p>
  </w:footnote>
  <w:footnote w:type="continuationSeparator" w:id="0">
    <w:p w14:paraId="7A57D57B" w14:textId="77777777" w:rsidR="007119CD" w:rsidRDefault="007119CD" w:rsidP="008A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FAF3D2" w14:textId="34DB435E" w:rsidR="00DB19EE" w:rsidRDefault="00DB19EE" w:rsidP="00DB19EE">
    <w:pPr>
      <w:spacing w:after="0"/>
    </w:pPr>
    <w:r>
      <w:rPr>
        <w:rFonts w:ascii="Times New Roman" w:eastAsia="Times New Roman" w:hAnsi="Times New Roman" w:cs="Times New Roman"/>
        <w:i/>
        <w:sz w:val="20"/>
      </w:rPr>
      <w:t>©2022 The Kenya National Examination</w:t>
    </w:r>
    <w:r w:rsidR="009A1ED9">
      <w:rPr>
        <w:rFonts w:ascii="Times New Roman" w:eastAsia="Times New Roman" w:hAnsi="Times New Roman" w:cs="Times New Roman"/>
        <w:i/>
        <w:sz w:val="20"/>
      </w:rPr>
      <w:t>s</w:t>
    </w:r>
    <w:r>
      <w:rPr>
        <w:rFonts w:ascii="Times New Roman" w:eastAsia="Times New Roman" w:hAnsi="Times New Roman" w:cs="Times New Roman"/>
        <w:i/>
        <w:sz w:val="20"/>
      </w:rPr>
      <w:t xml:space="preserve"> Council</w:t>
    </w:r>
  </w:p>
  <w:p w14:paraId="044F49F0" w14:textId="77777777" w:rsidR="008A53B3" w:rsidRDefault="008A53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250ED"/>
    <w:multiLevelType w:val="hybridMultilevel"/>
    <w:tmpl w:val="19F4136E"/>
    <w:lvl w:ilvl="0" w:tplc="A63E3BB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9221509"/>
    <w:multiLevelType w:val="hybridMultilevel"/>
    <w:tmpl w:val="8FDECD18"/>
    <w:lvl w:ilvl="0" w:tplc="87AE9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C700EE"/>
    <w:multiLevelType w:val="hybridMultilevel"/>
    <w:tmpl w:val="93A82424"/>
    <w:lvl w:ilvl="0" w:tplc="D3EE037A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E7512"/>
    <w:multiLevelType w:val="hybridMultilevel"/>
    <w:tmpl w:val="F654A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B54959"/>
    <w:multiLevelType w:val="hybridMultilevel"/>
    <w:tmpl w:val="52B211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104229"/>
    <w:multiLevelType w:val="hybridMultilevel"/>
    <w:tmpl w:val="B78A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93DE6"/>
    <w:multiLevelType w:val="hybridMultilevel"/>
    <w:tmpl w:val="BD641D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B5772"/>
    <w:multiLevelType w:val="hybridMultilevel"/>
    <w:tmpl w:val="E4E22F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B709FC"/>
    <w:multiLevelType w:val="hybridMultilevel"/>
    <w:tmpl w:val="84C28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180430"/>
    <w:multiLevelType w:val="hybridMultilevel"/>
    <w:tmpl w:val="1B0851E8"/>
    <w:lvl w:ilvl="0" w:tplc="04090017">
      <w:start w:val="1"/>
      <w:numFmt w:val="lowerLetter"/>
      <w:lvlText w:val="%1)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94946A88">
      <w:start w:val="19"/>
      <w:numFmt w:val="decimal"/>
      <w:lvlText w:val="%3."/>
      <w:lvlJc w:val="left"/>
      <w:pPr>
        <w:ind w:left="900" w:hanging="360"/>
      </w:pPr>
      <w:rPr>
        <w:rFonts w:hint="default"/>
      </w:rPr>
    </w:lvl>
    <w:lvl w:ilvl="3" w:tplc="A6209EE0">
      <w:start w:val="2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22E95"/>
    <w:multiLevelType w:val="hybridMultilevel"/>
    <w:tmpl w:val="7EE8F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A0DB4"/>
    <w:multiLevelType w:val="hybridMultilevel"/>
    <w:tmpl w:val="9F52A606"/>
    <w:lvl w:ilvl="0" w:tplc="9DDA4DE2">
      <w:start w:val="1"/>
      <w:numFmt w:val="lowerLetter"/>
      <w:lvlText w:val="%1)"/>
      <w:lvlJc w:val="left"/>
      <w:pPr>
        <w:ind w:left="1170" w:hanging="360"/>
      </w:pPr>
      <w:rPr>
        <w:rFonts w:ascii="Times New Roman" w:eastAsia="MS Mincho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45C12EA0"/>
    <w:multiLevelType w:val="hybridMultilevel"/>
    <w:tmpl w:val="EBA6D310"/>
    <w:lvl w:ilvl="0" w:tplc="C66813E4">
      <w:numFmt w:val="bullet"/>
      <w:lvlText w:val=""/>
      <w:lvlJc w:val="left"/>
      <w:pPr>
        <w:ind w:left="44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6CAB8BC">
      <w:numFmt w:val="bullet"/>
      <w:lvlText w:val="•"/>
      <w:lvlJc w:val="left"/>
      <w:pPr>
        <w:ind w:left="861" w:hanging="360"/>
      </w:pPr>
      <w:rPr>
        <w:rFonts w:hint="default"/>
        <w:lang w:val="en-US" w:eastAsia="en-US" w:bidi="ar-SA"/>
      </w:rPr>
    </w:lvl>
    <w:lvl w:ilvl="2" w:tplc="834A44E4">
      <w:numFmt w:val="bullet"/>
      <w:lvlText w:val="•"/>
      <w:lvlJc w:val="left"/>
      <w:pPr>
        <w:ind w:left="1283" w:hanging="360"/>
      </w:pPr>
      <w:rPr>
        <w:rFonts w:hint="default"/>
        <w:lang w:val="en-US" w:eastAsia="en-US" w:bidi="ar-SA"/>
      </w:rPr>
    </w:lvl>
    <w:lvl w:ilvl="3" w:tplc="4688358A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4" w:tplc="5A04D856">
      <w:numFmt w:val="bullet"/>
      <w:lvlText w:val="•"/>
      <w:lvlJc w:val="left"/>
      <w:pPr>
        <w:ind w:left="2126" w:hanging="360"/>
      </w:pPr>
      <w:rPr>
        <w:rFonts w:hint="default"/>
        <w:lang w:val="en-US" w:eastAsia="en-US" w:bidi="ar-SA"/>
      </w:rPr>
    </w:lvl>
    <w:lvl w:ilvl="5" w:tplc="E4AC310A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6" w:tplc="CDB40B56">
      <w:numFmt w:val="bullet"/>
      <w:lvlText w:val="•"/>
      <w:lvlJc w:val="left"/>
      <w:pPr>
        <w:ind w:left="2969" w:hanging="360"/>
      </w:pPr>
      <w:rPr>
        <w:rFonts w:hint="default"/>
        <w:lang w:val="en-US" w:eastAsia="en-US" w:bidi="ar-SA"/>
      </w:rPr>
    </w:lvl>
    <w:lvl w:ilvl="7" w:tplc="50FAF066">
      <w:numFmt w:val="bullet"/>
      <w:lvlText w:val="•"/>
      <w:lvlJc w:val="left"/>
      <w:pPr>
        <w:ind w:left="3391" w:hanging="360"/>
      </w:pPr>
      <w:rPr>
        <w:rFonts w:hint="default"/>
        <w:lang w:val="en-US" w:eastAsia="en-US" w:bidi="ar-SA"/>
      </w:rPr>
    </w:lvl>
    <w:lvl w:ilvl="8" w:tplc="1F86D10C">
      <w:numFmt w:val="bullet"/>
      <w:lvlText w:val="•"/>
      <w:lvlJc w:val="left"/>
      <w:pPr>
        <w:ind w:left="3812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47AF49BF"/>
    <w:multiLevelType w:val="multilevel"/>
    <w:tmpl w:val="B144E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9AA4184"/>
    <w:multiLevelType w:val="hybridMultilevel"/>
    <w:tmpl w:val="437C80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B670578"/>
    <w:multiLevelType w:val="hybridMultilevel"/>
    <w:tmpl w:val="E5D6C126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D14C13"/>
    <w:multiLevelType w:val="hybridMultilevel"/>
    <w:tmpl w:val="F9BE9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E6D26"/>
    <w:multiLevelType w:val="hybridMultilevel"/>
    <w:tmpl w:val="2F461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4C7C1A"/>
    <w:multiLevelType w:val="hybridMultilevel"/>
    <w:tmpl w:val="872C157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A075E"/>
    <w:multiLevelType w:val="hybridMultilevel"/>
    <w:tmpl w:val="7D7A2EC6"/>
    <w:lvl w:ilvl="0" w:tplc="BD4C7CF4">
      <w:numFmt w:val="bullet"/>
      <w:lvlText w:val=""/>
      <w:lvlJc w:val="left"/>
      <w:pPr>
        <w:ind w:left="458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070932E">
      <w:numFmt w:val="bullet"/>
      <w:lvlText w:val="•"/>
      <w:lvlJc w:val="left"/>
      <w:pPr>
        <w:ind w:left="896" w:hanging="361"/>
      </w:pPr>
      <w:rPr>
        <w:rFonts w:hint="default"/>
        <w:lang w:val="en-US" w:eastAsia="en-US" w:bidi="ar-SA"/>
      </w:rPr>
    </w:lvl>
    <w:lvl w:ilvl="2" w:tplc="C6064D8E">
      <w:numFmt w:val="bullet"/>
      <w:lvlText w:val="•"/>
      <w:lvlJc w:val="left"/>
      <w:pPr>
        <w:ind w:left="1332" w:hanging="361"/>
      </w:pPr>
      <w:rPr>
        <w:rFonts w:hint="default"/>
        <w:lang w:val="en-US" w:eastAsia="en-US" w:bidi="ar-SA"/>
      </w:rPr>
    </w:lvl>
    <w:lvl w:ilvl="3" w:tplc="C7F45D9E">
      <w:numFmt w:val="bullet"/>
      <w:lvlText w:val="•"/>
      <w:lvlJc w:val="left"/>
      <w:pPr>
        <w:ind w:left="1768" w:hanging="361"/>
      </w:pPr>
      <w:rPr>
        <w:rFonts w:hint="default"/>
        <w:lang w:val="en-US" w:eastAsia="en-US" w:bidi="ar-SA"/>
      </w:rPr>
    </w:lvl>
    <w:lvl w:ilvl="4" w:tplc="D124F544">
      <w:numFmt w:val="bullet"/>
      <w:lvlText w:val="•"/>
      <w:lvlJc w:val="left"/>
      <w:pPr>
        <w:ind w:left="2204" w:hanging="361"/>
      </w:pPr>
      <w:rPr>
        <w:rFonts w:hint="default"/>
        <w:lang w:val="en-US" w:eastAsia="en-US" w:bidi="ar-SA"/>
      </w:rPr>
    </w:lvl>
    <w:lvl w:ilvl="5" w:tplc="D09461D2">
      <w:numFmt w:val="bullet"/>
      <w:lvlText w:val="•"/>
      <w:lvlJc w:val="left"/>
      <w:pPr>
        <w:ind w:left="2640" w:hanging="361"/>
      </w:pPr>
      <w:rPr>
        <w:rFonts w:hint="default"/>
        <w:lang w:val="en-US" w:eastAsia="en-US" w:bidi="ar-SA"/>
      </w:rPr>
    </w:lvl>
    <w:lvl w:ilvl="6" w:tplc="206AF30E">
      <w:numFmt w:val="bullet"/>
      <w:lvlText w:val="•"/>
      <w:lvlJc w:val="left"/>
      <w:pPr>
        <w:ind w:left="3076" w:hanging="361"/>
      </w:pPr>
      <w:rPr>
        <w:rFonts w:hint="default"/>
        <w:lang w:val="en-US" w:eastAsia="en-US" w:bidi="ar-SA"/>
      </w:rPr>
    </w:lvl>
    <w:lvl w:ilvl="7" w:tplc="1062D7B0">
      <w:numFmt w:val="bullet"/>
      <w:lvlText w:val="•"/>
      <w:lvlJc w:val="left"/>
      <w:pPr>
        <w:ind w:left="3512" w:hanging="361"/>
      </w:pPr>
      <w:rPr>
        <w:rFonts w:hint="default"/>
        <w:lang w:val="en-US" w:eastAsia="en-US" w:bidi="ar-SA"/>
      </w:rPr>
    </w:lvl>
    <w:lvl w:ilvl="8" w:tplc="F86CEAD4">
      <w:numFmt w:val="bullet"/>
      <w:lvlText w:val="•"/>
      <w:lvlJc w:val="left"/>
      <w:pPr>
        <w:ind w:left="3948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5777273B"/>
    <w:multiLevelType w:val="hybridMultilevel"/>
    <w:tmpl w:val="8F064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065809"/>
    <w:multiLevelType w:val="hybridMultilevel"/>
    <w:tmpl w:val="37A89E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8160B"/>
    <w:multiLevelType w:val="hybridMultilevel"/>
    <w:tmpl w:val="93E0624C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B410E1"/>
    <w:multiLevelType w:val="hybridMultilevel"/>
    <w:tmpl w:val="0A801846"/>
    <w:lvl w:ilvl="0" w:tplc="9CB8B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84020CC"/>
    <w:multiLevelType w:val="hybridMultilevel"/>
    <w:tmpl w:val="BCB2A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D4828A1"/>
    <w:multiLevelType w:val="hybridMultilevel"/>
    <w:tmpl w:val="7062C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39451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37606C"/>
    <w:multiLevelType w:val="hybridMultilevel"/>
    <w:tmpl w:val="F9BE9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B83800"/>
    <w:multiLevelType w:val="hybridMultilevel"/>
    <w:tmpl w:val="B4F00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793024"/>
    <w:multiLevelType w:val="hybridMultilevel"/>
    <w:tmpl w:val="2F5AF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973D90"/>
    <w:multiLevelType w:val="hybridMultilevel"/>
    <w:tmpl w:val="15C22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F1C2FCD"/>
    <w:multiLevelType w:val="hybridMultilevel"/>
    <w:tmpl w:val="1C20438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25"/>
  </w:num>
  <w:num w:numId="5">
    <w:abstractNumId w:val="15"/>
  </w:num>
  <w:num w:numId="6">
    <w:abstractNumId w:val="27"/>
  </w:num>
  <w:num w:numId="7">
    <w:abstractNumId w:val="0"/>
  </w:num>
  <w:num w:numId="8">
    <w:abstractNumId w:val="3"/>
  </w:num>
  <w:num w:numId="9">
    <w:abstractNumId w:val="8"/>
  </w:num>
  <w:num w:numId="10">
    <w:abstractNumId w:val="29"/>
  </w:num>
  <w:num w:numId="11">
    <w:abstractNumId w:val="7"/>
  </w:num>
  <w:num w:numId="12">
    <w:abstractNumId w:val="24"/>
  </w:num>
  <w:num w:numId="13">
    <w:abstractNumId w:val="13"/>
  </w:num>
  <w:num w:numId="14">
    <w:abstractNumId w:val="23"/>
  </w:num>
  <w:num w:numId="15">
    <w:abstractNumId w:val="1"/>
  </w:num>
  <w:num w:numId="16">
    <w:abstractNumId w:val="20"/>
  </w:num>
  <w:num w:numId="17">
    <w:abstractNumId w:val="5"/>
  </w:num>
  <w:num w:numId="18">
    <w:abstractNumId w:val="14"/>
  </w:num>
  <w:num w:numId="19">
    <w:abstractNumId w:val="2"/>
  </w:num>
  <w:num w:numId="20">
    <w:abstractNumId w:val="17"/>
  </w:num>
  <w:num w:numId="21">
    <w:abstractNumId w:val="28"/>
  </w:num>
  <w:num w:numId="22">
    <w:abstractNumId w:val="4"/>
  </w:num>
  <w:num w:numId="23">
    <w:abstractNumId w:val="18"/>
  </w:num>
  <w:num w:numId="24">
    <w:abstractNumId w:val="21"/>
  </w:num>
  <w:num w:numId="25">
    <w:abstractNumId w:val="6"/>
  </w:num>
  <w:num w:numId="26">
    <w:abstractNumId w:val="9"/>
  </w:num>
  <w:num w:numId="27">
    <w:abstractNumId w:val="10"/>
  </w:num>
  <w:num w:numId="28">
    <w:abstractNumId w:val="26"/>
  </w:num>
  <w:num w:numId="29">
    <w:abstractNumId w:val="30"/>
  </w:num>
  <w:num w:numId="30">
    <w:abstractNumId w:val="19"/>
  </w:num>
  <w:num w:numId="31">
    <w:abstractNumId w:val="12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22E97"/>
    <w:rsid w:val="00041B81"/>
    <w:rsid w:val="00092FEF"/>
    <w:rsid w:val="000E6B7A"/>
    <w:rsid w:val="00167842"/>
    <w:rsid w:val="001715F3"/>
    <w:rsid w:val="00185C7C"/>
    <w:rsid w:val="001A2D31"/>
    <w:rsid w:val="001D5B8A"/>
    <w:rsid w:val="001F7EC1"/>
    <w:rsid w:val="00245537"/>
    <w:rsid w:val="00247304"/>
    <w:rsid w:val="00264C27"/>
    <w:rsid w:val="00277659"/>
    <w:rsid w:val="002B40FF"/>
    <w:rsid w:val="002C7090"/>
    <w:rsid w:val="002F7A26"/>
    <w:rsid w:val="003209C6"/>
    <w:rsid w:val="00324351"/>
    <w:rsid w:val="00332212"/>
    <w:rsid w:val="00332689"/>
    <w:rsid w:val="0037154C"/>
    <w:rsid w:val="00374529"/>
    <w:rsid w:val="003A1BED"/>
    <w:rsid w:val="003A56D4"/>
    <w:rsid w:val="003D6606"/>
    <w:rsid w:val="003F5777"/>
    <w:rsid w:val="00416914"/>
    <w:rsid w:val="0042325E"/>
    <w:rsid w:val="004263B3"/>
    <w:rsid w:val="004519BF"/>
    <w:rsid w:val="004B5783"/>
    <w:rsid w:val="004B7112"/>
    <w:rsid w:val="00524EA8"/>
    <w:rsid w:val="0053694F"/>
    <w:rsid w:val="00541F37"/>
    <w:rsid w:val="0054544B"/>
    <w:rsid w:val="005569E1"/>
    <w:rsid w:val="00591BD7"/>
    <w:rsid w:val="00595EB7"/>
    <w:rsid w:val="006053E0"/>
    <w:rsid w:val="00612157"/>
    <w:rsid w:val="006220AE"/>
    <w:rsid w:val="00661DF5"/>
    <w:rsid w:val="00664113"/>
    <w:rsid w:val="006A2CBD"/>
    <w:rsid w:val="006A3301"/>
    <w:rsid w:val="006A43D3"/>
    <w:rsid w:val="006B4ACF"/>
    <w:rsid w:val="006E0D98"/>
    <w:rsid w:val="006E371A"/>
    <w:rsid w:val="006F51FA"/>
    <w:rsid w:val="0070065B"/>
    <w:rsid w:val="007119CD"/>
    <w:rsid w:val="007410BE"/>
    <w:rsid w:val="0075033D"/>
    <w:rsid w:val="007557BA"/>
    <w:rsid w:val="0076713E"/>
    <w:rsid w:val="007837C3"/>
    <w:rsid w:val="00784177"/>
    <w:rsid w:val="007E0741"/>
    <w:rsid w:val="007F1FF2"/>
    <w:rsid w:val="00855B9D"/>
    <w:rsid w:val="00861476"/>
    <w:rsid w:val="00871D08"/>
    <w:rsid w:val="008A53B3"/>
    <w:rsid w:val="008E4AE6"/>
    <w:rsid w:val="008F31E9"/>
    <w:rsid w:val="008F76F6"/>
    <w:rsid w:val="0091127A"/>
    <w:rsid w:val="00912844"/>
    <w:rsid w:val="00933720"/>
    <w:rsid w:val="0094568B"/>
    <w:rsid w:val="0095057C"/>
    <w:rsid w:val="0095717E"/>
    <w:rsid w:val="00976C65"/>
    <w:rsid w:val="0098489B"/>
    <w:rsid w:val="009A1ED9"/>
    <w:rsid w:val="009A261C"/>
    <w:rsid w:val="009E24CF"/>
    <w:rsid w:val="009F0B64"/>
    <w:rsid w:val="00A372FB"/>
    <w:rsid w:val="00A6795C"/>
    <w:rsid w:val="00A70396"/>
    <w:rsid w:val="00A77897"/>
    <w:rsid w:val="00A919C2"/>
    <w:rsid w:val="00A9344B"/>
    <w:rsid w:val="00A9347E"/>
    <w:rsid w:val="00AA2E02"/>
    <w:rsid w:val="00B24782"/>
    <w:rsid w:val="00B73364"/>
    <w:rsid w:val="00B745CA"/>
    <w:rsid w:val="00B9564D"/>
    <w:rsid w:val="00BC1AC2"/>
    <w:rsid w:val="00C1013F"/>
    <w:rsid w:val="00C10D83"/>
    <w:rsid w:val="00C151F1"/>
    <w:rsid w:val="00C22B38"/>
    <w:rsid w:val="00C83D2A"/>
    <w:rsid w:val="00CA3676"/>
    <w:rsid w:val="00CB4CD8"/>
    <w:rsid w:val="00CB7009"/>
    <w:rsid w:val="00CE097F"/>
    <w:rsid w:val="00D03DD5"/>
    <w:rsid w:val="00D45272"/>
    <w:rsid w:val="00D5025F"/>
    <w:rsid w:val="00D65BBD"/>
    <w:rsid w:val="00D872DB"/>
    <w:rsid w:val="00DB19EE"/>
    <w:rsid w:val="00DD511E"/>
    <w:rsid w:val="00E047BA"/>
    <w:rsid w:val="00E95F3B"/>
    <w:rsid w:val="00F22971"/>
    <w:rsid w:val="00F863CD"/>
    <w:rsid w:val="00FC607F"/>
    <w:rsid w:val="00FE27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AE37B6"/>
  <w15:docId w15:val="{7F7BEFE7-D787-41F4-B00C-59C93C72E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B6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1127A"/>
    <w:pPr>
      <w:keepNext/>
      <w:keepLines/>
      <w:spacing w:after="0" w:line="249" w:lineRule="auto"/>
      <w:ind w:left="10" w:hanging="1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9F0B64"/>
    <w:pPr>
      <w:ind w:left="720"/>
      <w:contextualSpacing/>
    </w:pPr>
  </w:style>
  <w:style w:type="character" w:customStyle="1" w:styleId="fontstyle01">
    <w:name w:val="fontstyle01"/>
    <w:basedOn w:val="DefaultParagraphFont"/>
    <w:rsid w:val="009F0B64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  <w:qFormat/>
    <w:rsid w:val="00CB7009"/>
  </w:style>
  <w:style w:type="character" w:styleId="Strong">
    <w:name w:val="Strong"/>
    <w:basedOn w:val="DefaultParagraphFont"/>
    <w:uiPriority w:val="22"/>
    <w:qFormat/>
    <w:rsid w:val="002776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7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476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71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3B3"/>
  </w:style>
  <w:style w:type="paragraph" w:styleId="Footer">
    <w:name w:val="footer"/>
    <w:basedOn w:val="Normal"/>
    <w:link w:val="FooterChar"/>
    <w:uiPriority w:val="99"/>
    <w:unhideWhenUsed/>
    <w:rsid w:val="008A5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3B3"/>
  </w:style>
  <w:style w:type="character" w:customStyle="1" w:styleId="Heading1Char">
    <w:name w:val="Heading 1 Char"/>
    <w:basedOn w:val="DefaultParagraphFont"/>
    <w:link w:val="Heading1"/>
    <w:uiPriority w:val="9"/>
    <w:rsid w:val="0091127A"/>
    <w:rPr>
      <w:rFonts w:ascii="Times New Roman" w:eastAsiaTheme="majorEastAsia" w:hAnsi="Times New Roman" w:cstheme="majorBidi"/>
      <w:b/>
      <w:sz w:val="24"/>
      <w:szCs w:val="32"/>
    </w:rPr>
  </w:style>
  <w:style w:type="paragraph" w:customStyle="1" w:styleId="Default">
    <w:name w:val="Default"/>
    <w:rsid w:val="00DB19EE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B19E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KU ICT</cp:lastModifiedBy>
  <cp:revision>2</cp:revision>
  <cp:lastPrinted>2022-11-28T05:22:00Z</cp:lastPrinted>
  <dcterms:created xsi:type="dcterms:W3CDTF">2022-11-28T05:23:00Z</dcterms:created>
  <dcterms:modified xsi:type="dcterms:W3CDTF">2022-11-28T05:23:00Z</dcterms:modified>
</cp:coreProperties>
</file>